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4/2025 at 22:28:08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4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2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gcovr</w:t>
      </w:r>
      <w:r>
        <w:t xml:space="preserve"> </w:t>
      </w:r>
      <w:r>
        <w:t xml:space="preserve">in the project root directory, with negative branch hits safely ignored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 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gative_hits.warn  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 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&amp;</w:t>
      </w:r>
      <w:r>
        <w:rPr>
          <w:rStyle w:val="DecValTok"/>
        </w:rPr>
        <w:t xml:space="preserve">1</w:t>
      </w:r>
    </w:p>
    <w:p>
      <w:pPr>
        <w:pStyle w:val="FirstParagraph"/>
      </w:pPr>
      <w:r>
        <w:rPr>
          <w:b/>
          <w:bCs/>
        </w:rPr>
        <w:t xml:space="preserve">Open the detailed HTML coverage report</w:t>
      </w:r>
      <w:r>
        <w:rPr>
          <w:b/>
          <w:bCs/>
        </w:rPr>
        <w:t xml:space="preserve"> </w:t>
      </w:r>
      <w:hyperlink r:id="rId31">
        <w:r>
          <w:rPr>
            <w:rStyle w:val="Hyperlink"/>
            <w:b/>
            <w:bCs/>
          </w:rPr>
          <w:t xml:space="preserve">here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3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6.62402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3.42700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1.99902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79321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41796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3.1940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3.27514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3.97192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22.32202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21.97509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0.30395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9.38183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9.1188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9.53295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9.3820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0.41113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42.85107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42.0200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0.37988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18.63989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17.78393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16.32788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19.85595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19.503906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3"/>
    <w:bookmarkStart w:id="37" w:name="src-files"/>
    <w:p>
      <w:pPr>
        <w:pStyle w:val="Heading2"/>
      </w:pPr>
      <w:r>
        <w:t xml:space="preserve">Src Files</w:t>
      </w:r>
    </w:p>
    <w:bookmarkStart w:id="34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5"/>
    <w:bookmarkStart w:id="36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6"/>
    <w:bookmarkEnd w:id="37"/>
    <w:bookmarkStart w:id="39" w:name="tests-files"/>
    <w:p>
      <w:pPr>
        <w:pStyle w:val="Heading2"/>
      </w:pPr>
      <w:r>
        <w:t xml:space="preserve">Tests Files</w:t>
      </w:r>
    </w:p>
    <w:bookmarkStart w:id="38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parallel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edge_cas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uld not crash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checking no cr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ess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just as nee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(*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)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ss test: array_size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hreads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ime=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parallel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edge_ca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ess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8"/>
    <w:bookmarkEnd w:id="39"/>
    <w:bookmarkStart w:id="41" w:name="scripts-files"/>
    <w:p>
      <w:pPr>
        <w:pStyle w:val="Heading2"/>
      </w:pPr>
      <w:r>
        <w:t xml:space="preserve">Scripts Files</w:t>
      </w:r>
    </w:p>
    <w:bookmarkStart w:id="40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4/2025 at 22:28:09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a094fdadee46e52890de59285097511e523812d0acead1a645937535678087e1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2"/>
    <w:bookmarkStart w:id="43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1" Target="./build/report/html/coverage_repo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/build/report/html/coverage_repo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22:28:10Z</dcterms:created>
  <dcterms:modified xsi:type="dcterms:W3CDTF">2025-10-24T22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